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0B68C2" w14:textId="65EE053D" w:rsidR="00FE067E" w:rsidRPr="00D15C90" w:rsidRDefault="003E2751" w:rsidP="00CC1F3B">
      <w:pPr>
        <w:pStyle w:val="TitlePageOrigin"/>
        <w:rPr>
          <w:color w:val="auto"/>
        </w:rPr>
      </w:pPr>
      <w:r w:rsidRPr="00D15C90">
        <w:rPr>
          <w:noProof/>
          <w:color w:val="auto"/>
        </w:rPr>
        <mc:AlternateContent>
          <mc:Choice Requires="wps">
            <w:drawing>
              <wp:anchor distT="0" distB="0" distL="114300" distR="114300" simplePos="0" relativeHeight="251659264" behindDoc="0" locked="0" layoutInCell="1" allowOverlap="1" wp14:anchorId="774BE9AC" wp14:editId="535B5525">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9B9A0D7" w14:textId="09D21AD9" w:rsidR="003E2751" w:rsidRPr="003E2751" w:rsidRDefault="003E2751" w:rsidP="003E2751">
                            <w:pPr>
                              <w:spacing w:line="240" w:lineRule="auto"/>
                              <w:jc w:val="center"/>
                              <w:rPr>
                                <w:rFonts w:cs="Arial"/>
                                <w:b/>
                              </w:rPr>
                            </w:pPr>
                            <w:r w:rsidRPr="003E275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74BE9AC"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79B9A0D7" w14:textId="09D21AD9" w:rsidR="003E2751" w:rsidRPr="003E2751" w:rsidRDefault="003E2751" w:rsidP="003E2751">
                      <w:pPr>
                        <w:spacing w:line="240" w:lineRule="auto"/>
                        <w:jc w:val="center"/>
                        <w:rPr>
                          <w:rFonts w:cs="Arial"/>
                          <w:b/>
                        </w:rPr>
                      </w:pPr>
                      <w:r w:rsidRPr="003E2751">
                        <w:rPr>
                          <w:rFonts w:cs="Arial"/>
                          <w:b/>
                        </w:rPr>
                        <w:t>FISCAL NOTE</w:t>
                      </w:r>
                    </w:p>
                  </w:txbxContent>
                </v:textbox>
              </v:shape>
            </w:pict>
          </mc:Fallback>
        </mc:AlternateContent>
      </w:r>
      <w:r w:rsidR="00CD36CF" w:rsidRPr="00D15C90">
        <w:rPr>
          <w:color w:val="auto"/>
        </w:rPr>
        <w:t>WEST virginia legislature</w:t>
      </w:r>
    </w:p>
    <w:p w14:paraId="08BEAC01" w14:textId="03CDA21C" w:rsidR="00CD36CF" w:rsidRPr="00D15C90" w:rsidRDefault="00CD36CF" w:rsidP="00CC1F3B">
      <w:pPr>
        <w:pStyle w:val="TitlePageSession"/>
        <w:rPr>
          <w:color w:val="auto"/>
        </w:rPr>
      </w:pPr>
      <w:r w:rsidRPr="00D15C90">
        <w:rPr>
          <w:color w:val="auto"/>
        </w:rPr>
        <w:t>20</w:t>
      </w:r>
      <w:r w:rsidR="00CB1ADC" w:rsidRPr="00D15C90">
        <w:rPr>
          <w:color w:val="auto"/>
        </w:rPr>
        <w:t>2</w:t>
      </w:r>
      <w:r w:rsidR="00186A6C" w:rsidRPr="00D15C90">
        <w:rPr>
          <w:color w:val="auto"/>
        </w:rPr>
        <w:t>1</w:t>
      </w:r>
      <w:r w:rsidRPr="00D15C90">
        <w:rPr>
          <w:color w:val="auto"/>
        </w:rPr>
        <w:t xml:space="preserve"> regular session</w:t>
      </w:r>
    </w:p>
    <w:p w14:paraId="15D94775" w14:textId="77777777" w:rsidR="00CD36CF" w:rsidRPr="00D15C90" w:rsidRDefault="00E0712F"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D15C90">
            <w:rPr>
              <w:color w:val="auto"/>
            </w:rPr>
            <w:t>Introduced</w:t>
          </w:r>
        </w:sdtContent>
      </w:sdt>
    </w:p>
    <w:p w14:paraId="4B97039C" w14:textId="7896C2C4" w:rsidR="00CD36CF" w:rsidRPr="00D15C90" w:rsidRDefault="00E0712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B26835" w:rsidRPr="00D15C90">
            <w:rPr>
              <w:color w:val="auto"/>
            </w:rPr>
            <w:t>Senate</w:t>
          </w:r>
        </w:sdtContent>
      </w:sdt>
      <w:r w:rsidR="00303684" w:rsidRPr="00D15C90">
        <w:rPr>
          <w:color w:val="auto"/>
        </w:rPr>
        <w:t xml:space="preserve"> </w:t>
      </w:r>
      <w:r w:rsidR="00CD36CF" w:rsidRPr="00D15C90">
        <w:rPr>
          <w:color w:val="auto"/>
        </w:rPr>
        <w:t xml:space="preserve">Bill </w:t>
      </w:r>
      <w:sdt>
        <w:sdtPr>
          <w:rPr>
            <w:color w:val="auto"/>
          </w:rPr>
          <w:tag w:val="BNum"/>
          <w:id w:val="1645317809"/>
          <w:lock w:val="sdtLocked"/>
          <w:placeholder>
            <w:docPart w:val="7CD44D7481684EFBB2169CAE07E0AB86"/>
          </w:placeholder>
          <w:text/>
        </w:sdtPr>
        <w:sdtEndPr/>
        <w:sdtContent>
          <w:r w:rsidR="00D82F89">
            <w:rPr>
              <w:color w:val="auto"/>
            </w:rPr>
            <w:t>450</w:t>
          </w:r>
        </w:sdtContent>
      </w:sdt>
    </w:p>
    <w:p w14:paraId="7B7242AC" w14:textId="4F35D58C" w:rsidR="00CD36CF" w:rsidRPr="00D15C90" w:rsidRDefault="00CD36CF" w:rsidP="00CC1F3B">
      <w:pPr>
        <w:pStyle w:val="Sponsors"/>
        <w:rPr>
          <w:color w:val="auto"/>
        </w:rPr>
      </w:pPr>
      <w:r w:rsidRPr="00D15C90">
        <w:rPr>
          <w:color w:val="auto"/>
        </w:rPr>
        <w:t xml:space="preserve">By </w:t>
      </w:r>
      <w:sdt>
        <w:sdtPr>
          <w:rPr>
            <w:color w:val="auto"/>
          </w:rPr>
          <w:tag w:val="Sponsors"/>
          <w:id w:val="1589585889"/>
          <w:placeholder>
            <w:docPart w:val="BC6A277E70A54C5D83F0F91084EB54B0"/>
          </w:placeholder>
          <w:text w:multiLine="1"/>
        </w:sdtPr>
        <w:sdtContent>
          <w:r w:rsidR="00E0712F" w:rsidRPr="00D15C90">
            <w:rPr>
              <w:color w:val="auto"/>
            </w:rPr>
            <w:t>Senator</w:t>
          </w:r>
          <w:r w:rsidR="00E0712F">
            <w:rPr>
              <w:color w:val="auto"/>
            </w:rPr>
            <w:t>s</w:t>
          </w:r>
          <w:r w:rsidR="00E0712F" w:rsidRPr="00D15C90">
            <w:rPr>
              <w:color w:val="auto"/>
            </w:rPr>
            <w:t xml:space="preserve"> Smith</w:t>
          </w:r>
          <w:r w:rsidR="00E0712F">
            <w:rPr>
              <w:color w:val="auto"/>
            </w:rPr>
            <w:t>, Stollings</w:t>
          </w:r>
          <w:r w:rsidR="00E0712F" w:rsidRPr="00970596">
            <w:rPr>
              <w:color w:val="auto"/>
            </w:rPr>
            <w:t>, and Lindsay</w:t>
          </w:r>
        </w:sdtContent>
      </w:sdt>
    </w:p>
    <w:p w14:paraId="6974B9DE" w14:textId="49EE8E79" w:rsidR="00E831B3" w:rsidRPr="00D15C90" w:rsidRDefault="00CD36CF" w:rsidP="00CC1F3B">
      <w:pPr>
        <w:pStyle w:val="References"/>
        <w:rPr>
          <w:color w:val="auto"/>
        </w:rPr>
      </w:pPr>
      <w:r w:rsidRPr="00D15C90">
        <w:rPr>
          <w:color w:val="auto"/>
        </w:rPr>
        <w:t>[</w:t>
      </w:r>
      <w:sdt>
        <w:sdtPr>
          <w:rPr>
            <w:color w:val="auto"/>
          </w:rPr>
          <w:tag w:val="References"/>
          <w:id w:val="-1043047873"/>
          <w:placeholder>
            <w:docPart w:val="460D713500284C7FB4932CF3609CC106"/>
          </w:placeholder>
          <w:text w:multiLine="1"/>
        </w:sdtPr>
        <w:sdtEndPr/>
        <w:sdtContent>
          <w:r w:rsidR="00375916" w:rsidRPr="00D15C90">
            <w:rPr>
              <w:color w:val="auto"/>
            </w:rPr>
            <w:t>Introduced</w:t>
          </w:r>
          <w:r w:rsidR="00D82F89">
            <w:rPr>
              <w:color w:val="auto"/>
            </w:rPr>
            <w:t xml:space="preserve"> February 25, 2021; referred</w:t>
          </w:r>
          <w:r w:rsidR="00375916" w:rsidRPr="00D15C90">
            <w:rPr>
              <w:color w:val="auto"/>
            </w:rPr>
            <w:br/>
            <w:t xml:space="preserve">to the </w:t>
          </w:r>
        </w:sdtContent>
      </w:sdt>
      <w:r w:rsidR="00D15C90" w:rsidRPr="00D15C90">
        <w:rPr>
          <w:color w:val="auto"/>
        </w:rPr>
        <w:t>Committee on</w:t>
      </w:r>
      <w:r w:rsidR="009F4BBD">
        <w:rPr>
          <w:color w:val="auto"/>
        </w:rPr>
        <w:t xml:space="preserve"> Natural Resources</w:t>
      </w:r>
      <w:r w:rsidRPr="00D15C90">
        <w:rPr>
          <w:color w:val="auto"/>
        </w:rPr>
        <w:t>]</w:t>
      </w:r>
    </w:p>
    <w:p w14:paraId="3E0B5D61" w14:textId="583754F2" w:rsidR="00303684" w:rsidRPr="00D15C90" w:rsidRDefault="0000526A" w:rsidP="00CC1F3B">
      <w:pPr>
        <w:pStyle w:val="TitleSection"/>
        <w:rPr>
          <w:color w:val="auto"/>
        </w:rPr>
      </w:pPr>
      <w:r w:rsidRPr="00D15C90">
        <w:rPr>
          <w:color w:val="auto"/>
        </w:rPr>
        <w:lastRenderedPageBreak/>
        <w:t>A BILL</w:t>
      </w:r>
      <w:r w:rsidR="00B26835" w:rsidRPr="00D15C90">
        <w:rPr>
          <w:color w:val="auto"/>
        </w:rPr>
        <w:t xml:space="preserve"> </w:t>
      </w:r>
      <w:bookmarkStart w:id="0" w:name="_Hlk29213964"/>
      <w:r w:rsidR="00B26835" w:rsidRPr="00D15C90">
        <w:rPr>
          <w:color w:val="auto"/>
        </w:rPr>
        <w:t xml:space="preserve">to amend </w:t>
      </w:r>
      <w:r w:rsidR="00585CA0" w:rsidRPr="00D15C90">
        <w:rPr>
          <w:color w:val="auto"/>
        </w:rPr>
        <w:t>and reenact §</w:t>
      </w:r>
      <w:bookmarkEnd w:id="0"/>
      <w:r w:rsidR="00F435F5" w:rsidRPr="00D15C90">
        <w:rPr>
          <w:color w:val="auto"/>
        </w:rPr>
        <w:t>20-2-5a of the Code of West Virginia, 1931, as amended; and to amend said code by adding thereto a new section, designated §20-2-5</w:t>
      </w:r>
      <w:r w:rsidR="00186A6C" w:rsidRPr="00D15C90">
        <w:rPr>
          <w:color w:val="auto"/>
        </w:rPr>
        <w:t>k</w:t>
      </w:r>
      <w:r w:rsidR="00F435F5" w:rsidRPr="00D15C90">
        <w:rPr>
          <w:color w:val="auto"/>
        </w:rPr>
        <w:t>, all relating to protecting albino deer; adding albino deer to list of animals to which forfeiture and additional replacement costs apply; defining terms; prohibiting hunting, capturing, killing</w:t>
      </w:r>
      <w:r w:rsidR="005C005B" w:rsidRPr="00D15C90">
        <w:rPr>
          <w:color w:val="auto"/>
        </w:rPr>
        <w:t>,</w:t>
      </w:r>
      <w:r w:rsidR="00F435F5" w:rsidRPr="00D15C90">
        <w:rPr>
          <w:color w:val="auto"/>
        </w:rPr>
        <w:t xml:space="preserve"> or destroying albino deer; providing exceptions; and </w:t>
      </w:r>
      <w:r w:rsidR="00540B42" w:rsidRPr="00D15C90">
        <w:rPr>
          <w:color w:val="auto"/>
        </w:rPr>
        <w:t xml:space="preserve">providing </w:t>
      </w:r>
      <w:r w:rsidR="00F435F5" w:rsidRPr="00D15C90">
        <w:rPr>
          <w:color w:val="auto"/>
        </w:rPr>
        <w:t>criminal penalties.</w:t>
      </w:r>
    </w:p>
    <w:p w14:paraId="0701A327" w14:textId="77777777" w:rsidR="00303684" w:rsidRPr="00D15C90" w:rsidRDefault="00303684" w:rsidP="00CC1F3B">
      <w:pPr>
        <w:pStyle w:val="EnactingClause"/>
        <w:rPr>
          <w:color w:val="auto"/>
        </w:rPr>
      </w:pPr>
      <w:r w:rsidRPr="00D15C90">
        <w:rPr>
          <w:color w:val="auto"/>
        </w:rPr>
        <w:t>Be it enacted by the Legislature of West Virginia:</w:t>
      </w:r>
    </w:p>
    <w:p w14:paraId="550A2303" w14:textId="77580696" w:rsidR="00585CA0" w:rsidRPr="00D15C90" w:rsidRDefault="00585CA0" w:rsidP="00CC1F3B">
      <w:pPr>
        <w:pStyle w:val="EnactingClause"/>
        <w:rPr>
          <w:color w:val="auto"/>
        </w:rPr>
        <w:sectPr w:rsidR="00585CA0" w:rsidRPr="00D15C90" w:rsidSect="00A16AA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34096888" w14:textId="468830BF" w:rsidR="00F435F5" w:rsidRPr="00D15C90" w:rsidRDefault="00F435F5" w:rsidP="00400E85">
      <w:pPr>
        <w:pStyle w:val="ArticleHeading"/>
        <w:rPr>
          <w:color w:val="auto"/>
        </w:rPr>
        <w:sectPr w:rsidR="00F435F5" w:rsidRPr="00D15C90" w:rsidSect="00A16AA2">
          <w:type w:val="continuous"/>
          <w:pgSz w:w="12240" w:h="15840" w:code="1"/>
          <w:pgMar w:top="1440" w:right="1440" w:bottom="1440" w:left="1440" w:header="720" w:footer="720" w:gutter="0"/>
          <w:lnNumType w:countBy="1" w:restart="newSection"/>
          <w:cols w:space="720"/>
          <w:titlePg/>
          <w:docGrid w:linePitch="360"/>
        </w:sectPr>
      </w:pPr>
      <w:r w:rsidRPr="00D15C90">
        <w:rPr>
          <w:color w:val="auto"/>
        </w:rPr>
        <w:t>ARTICLE 2. WILDLIFE RESOURCES.</w:t>
      </w:r>
    </w:p>
    <w:p w14:paraId="2735866A" w14:textId="77777777" w:rsidR="0004653D" w:rsidRPr="00D15C90" w:rsidRDefault="0004653D" w:rsidP="0004653D">
      <w:pPr>
        <w:pStyle w:val="SectionHeading"/>
        <w:rPr>
          <w:color w:val="auto"/>
        </w:rPr>
      </w:pPr>
      <w:r w:rsidRPr="00D15C90">
        <w:rPr>
          <w:color w:val="auto"/>
        </w:rPr>
        <w:t>§20-2-5a. Forfeiture by person causing injury or death of game or protected species of animal; additional replacement costs for antlered deer; forfeiture procedures and costs.</w:t>
      </w:r>
    </w:p>
    <w:p w14:paraId="4B726686" w14:textId="77777777" w:rsidR="0004653D" w:rsidRPr="00D15C90" w:rsidRDefault="0004653D" w:rsidP="0004653D">
      <w:pPr>
        <w:pStyle w:val="SectionBody"/>
        <w:rPr>
          <w:rFonts w:cs="Arial"/>
          <w:color w:val="auto"/>
        </w:rPr>
        <w:sectPr w:rsidR="0004653D" w:rsidRPr="00D15C90" w:rsidSect="0004653D">
          <w:type w:val="continuous"/>
          <w:pgSz w:w="12240" w:h="15840"/>
          <w:pgMar w:top="1440" w:right="1440" w:bottom="1440" w:left="1440" w:header="720" w:footer="720" w:gutter="0"/>
          <w:cols w:space="720"/>
          <w:docGrid w:linePitch="360"/>
        </w:sectPr>
      </w:pPr>
    </w:p>
    <w:p w14:paraId="7ED41099" w14:textId="77777777" w:rsidR="0004653D" w:rsidRPr="00D15C90" w:rsidRDefault="0004653D" w:rsidP="0004653D">
      <w:pPr>
        <w:pStyle w:val="SectionBody"/>
        <w:rPr>
          <w:rFonts w:cs="Arial"/>
          <w:color w:val="auto"/>
        </w:rPr>
      </w:pPr>
      <w:r w:rsidRPr="00D15C90">
        <w:rPr>
          <w:rFonts w:cs="Arial"/>
          <w:color w:val="auto"/>
        </w:rPr>
        <w:t>(a) Any person who is convicted of violating a criminal law of this state that results in the injury or death of game, as defined in §20-1-2 of this code, or a protected species of animal, in addition to any other penalty to which he or she is subject, shall forfeit the replacement cost of the game or protected species of animal to the state as follows:</w:t>
      </w:r>
    </w:p>
    <w:p w14:paraId="288DA955" w14:textId="77777777" w:rsidR="0004653D" w:rsidRPr="00D15C90" w:rsidRDefault="0004653D" w:rsidP="0004653D">
      <w:pPr>
        <w:pStyle w:val="SectionBody"/>
        <w:rPr>
          <w:color w:val="auto"/>
        </w:rPr>
      </w:pPr>
      <w:r w:rsidRPr="00D15C90">
        <w:rPr>
          <w:color w:val="auto"/>
        </w:rPr>
        <w:t xml:space="preserve">(1) For each game fish or each fish of a protected species taken illegally other than by pollution kill, $20 for each pound and any fraction thereof: </w:t>
      </w:r>
      <w:r w:rsidRPr="00D15C90">
        <w:rPr>
          <w:i/>
          <w:color w:val="auto"/>
        </w:rPr>
        <w:t>Provided,</w:t>
      </w:r>
      <w:r w:rsidRPr="00D15C90">
        <w:rPr>
          <w:color w:val="auto"/>
        </w:rPr>
        <w:t xml:space="preserve"> That for each native brook trout </w:t>
      </w:r>
      <w:r w:rsidRPr="00D15C90">
        <w:rPr>
          <w:rFonts w:eastAsia="PMingLiU" w:cs="Arial"/>
          <w:color w:val="auto"/>
        </w:rPr>
        <w:t>that exceeds the creel limit, $100 each for the first five illegally taken and $20 for each thereafter</w:t>
      </w:r>
      <w:r w:rsidRPr="00D15C90">
        <w:rPr>
          <w:color w:val="auto"/>
        </w:rPr>
        <w:t>;</w:t>
      </w:r>
    </w:p>
    <w:p w14:paraId="5DA5DD25" w14:textId="77777777" w:rsidR="0004653D" w:rsidRPr="00D15C90" w:rsidRDefault="0004653D" w:rsidP="0004653D">
      <w:pPr>
        <w:pStyle w:val="SectionBody"/>
        <w:rPr>
          <w:color w:val="auto"/>
        </w:rPr>
      </w:pPr>
      <w:r w:rsidRPr="00D15C90">
        <w:rPr>
          <w:color w:val="auto"/>
        </w:rPr>
        <w:t>(2) For each bear, $1,000;</w:t>
      </w:r>
    </w:p>
    <w:p w14:paraId="3F21C848" w14:textId="77777777" w:rsidR="0004653D" w:rsidRPr="00D15C90" w:rsidRDefault="0004653D" w:rsidP="0004653D">
      <w:pPr>
        <w:pStyle w:val="SectionBody"/>
        <w:rPr>
          <w:color w:val="auto"/>
        </w:rPr>
      </w:pPr>
      <w:r w:rsidRPr="00D15C90">
        <w:rPr>
          <w:color w:val="auto"/>
        </w:rPr>
        <w:t xml:space="preserve">(3) For each deer </w:t>
      </w:r>
      <w:r w:rsidRPr="00D15C90">
        <w:rPr>
          <w:color w:val="auto"/>
          <w:u w:val="single"/>
        </w:rPr>
        <w:t>or albino deer,</w:t>
      </w:r>
      <w:r w:rsidRPr="00D15C90">
        <w:rPr>
          <w:color w:val="auto"/>
        </w:rPr>
        <w:t xml:space="preserve"> $500;</w:t>
      </w:r>
    </w:p>
    <w:p w14:paraId="0E0D44F5" w14:textId="77777777" w:rsidR="0004653D" w:rsidRPr="00D15C90" w:rsidRDefault="0004653D" w:rsidP="0004653D">
      <w:pPr>
        <w:pStyle w:val="SectionBody"/>
        <w:rPr>
          <w:color w:val="auto"/>
        </w:rPr>
      </w:pPr>
      <w:r w:rsidRPr="00D15C90">
        <w:rPr>
          <w:color w:val="auto"/>
        </w:rPr>
        <w:t>(4) For each wild turkey, $250;</w:t>
      </w:r>
    </w:p>
    <w:p w14:paraId="2E1B1377" w14:textId="77777777" w:rsidR="0004653D" w:rsidRPr="00D15C90" w:rsidRDefault="0004653D" w:rsidP="0004653D">
      <w:pPr>
        <w:pStyle w:val="SectionBody"/>
        <w:rPr>
          <w:color w:val="auto"/>
        </w:rPr>
      </w:pPr>
      <w:r w:rsidRPr="00D15C90">
        <w:rPr>
          <w:color w:val="auto"/>
        </w:rPr>
        <w:t>(5) For each beaver, otter or mink, $100;</w:t>
      </w:r>
    </w:p>
    <w:p w14:paraId="5FC6995D" w14:textId="77777777" w:rsidR="0004653D" w:rsidRPr="00D15C90" w:rsidRDefault="0004653D" w:rsidP="0004653D">
      <w:pPr>
        <w:pStyle w:val="SectionBody"/>
        <w:rPr>
          <w:color w:val="auto"/>
        </w:rPr>
      </w:pPr>
      <w:r w:rsidRPr="00D15C90">
        <w:rPr>
          <w:color w:val="auto"/>
        </w:rPr>
        <w:t>(6) For each muskrat, raccoon, skunk, or fox, $15;</w:t>
      </w:r>
    </w:p>
    <w:p w14:paraId="60F67C85" w14:textId="77777777" w:rsidR="0004653D" w:rsidRPr="00D15C90" w:rsidRDefault="0004653D" w:rsidP="0004653D">
      <w:pPr>
        <w:pStyle w:val="SectionBody"/>
        <w:rPr>
          <w:color w:val="auto"/>
        </w:rPr>
      </w:pPr>
      <w:r w:rsidRPr="00D15C90">
        <w:rPr>
          <w:color w:val="auto"/>
        </w:rPr>
        <w:t>(7) For each rabbit, squirrel, opossum, duck, quail, woodcock, grouse, or pheasant, $10;</w:t>
      </w:r>
    </w:p>
    <w:p w14:paraId="6B13DE32" w14:textId="77777777" w:rsidR="0004653D" w:rsidRPr="00D15C90" w:rsidRDefault="0004653D" w:rsidP="0004653D">
      <w:pPr>
        <w:pStyle w:val="SectionBody"/>
        <w:rPr>
          <w:color w:val="auto"/>
        </w:rPr>
      </w:pPr>
      <w:r w:rsidRPr="00D15C90">
        <w:rPr>
          <w:color w:val="auto"/>
        </w:rPr>
        <w:t>(8) For each wild boar, $500;</w:t>
      </w:r>
    </w:p>
    <w:p w14:paraId="744002DF" w14:textId="77777777" w:rsidR="0004653D" w:rsidRPr="00D15C90" w:rsidRDefault="0004653D" w:rsidP="0004653D">
      <w:pPr>
        <w:pStyle w:val="SectionBody"/>
        <w:rPr>
          <w:color w:val="auto"/>
        </w:rPr>
      </w:pPr>
      <w:r w:rsidRPr="00D15C90">
        <w:rPr>
          <w:color w:val="auto"/>
        </w:rPr>
        <w:t>(9) For each bald eagle, $5,000;</w:t>
      </w:r>
    </w:p>
    <w:p w14:paraId="56BB15A1" w14:textId="77777777" w:rsidR="0004653D" w:rsidRPr="00D15C90" w:rsidRDefault="0004653D" w:rsidP="0004653D">
      <w:pPr>
        <w:pStyle w:val="SectionBody"/>
        <w:rPr>
          <w:color w:val="auto"/>
        </w:rPr>
      </w:pPr>
      <w:r w:rsidRPr="00D15C90">
        <w:rPr>
          <w:color w:val="auto"/>
        </w:rPr>
        <w:lastRenderedPageBreak/>
        <w:t>(10) For each golden eagle, $5,000;</w:t>
      </w:r>
    </w:p>
    <w:p w14:paraId="62399BA0" w14:textId="77777777" w:rsidR="0004653D" w:rsidRPr="00D15C90" w:rsidRDefault="0004653D" w:rsidP="0004653D">
      <w:pPr>
        <w:pStyle w:val="SectionBody"/>
        <w:rPr>
          <w:color w:val="auto"/>
        </w:rPr>
      </w:pPr>
      <w:r w:rsidRPr="00D15C90">
        <w:rPr>
          <w:color w:val="auto"/>
        </w:rPr>
        <w:t xml:space="preserve">(11) For each elk, $10,000; </w:t>
      </w:r>
    </w:p>
    <w:p w14:paraId="571436AB" w14:textId="77777777" w:rsidR="0004653D" w:rsidRPr="00D15C90" w:rsidRDefault="0004653D" w:rsidP="0004653D">
      <w:pPr>
        <w:pStyle w:val="SectionBody"/>
        <w:rPr>
          <w:color w:val="auto"/>
        </w:rPr>
      </w:pPr>
      <w:r w:rsidRPr="00D15C90">
        <w:rPr>
          <w:color w:val="auto"/>
        </w:rPr>
        <w:t>(12) For each raven, hawk, or owl $200; and</w:t>
      </w:r>
    </w:p>
    <w:p w14:paraId="3D822D64" w14:textId="77777777" w:rsidR="0004653D" w:rsidRPr="00D15C90" w:rsidRDefault="0004653D" w:rsidP="0004653D">
      <w:pPr>
        <w:pStyle w:val="SectionBody"/>
        <w:rPr>
          <w:color w:val="auto"/>
        </w:rPr>
      </w:pPr>
      <w:r w:rsidRPr="00D15C90">
        <w:rPr>
          <w:color w:val="auto"/>
        </w:rPr>
        <w:t>(13) For any other game or protected species of animal, $100.</w:t>
      </w:r>
    </w:p>
    <w:p w14:paraId="4614250D" w14:textId="77777777" w:rsidR="0004653D" w:rsidRPr="00D15C90" w:rsidRDefault="0004653D" w:rsidP="0004653D">
      <w:pPr>
        <w:pStyle w:val="SectionBody"/>
        <w:rPr>
          <w:color w:val="auto"/>
        </w:rPr>
      </w:pPr>
      <w:r w:rsidRPr="00D15C90">
        <w:rPr>
          <w:color w:val="auto"/>
        </w:rPr>
        <w:t xml:space="preserve">(b) In addition to the replacement value for deer </w:t>
      </w:r>
      <w:r w:rsidRPr="00D15C90">
        <w:rPr>
          <w:color w:val="auto"/>
          <w:u w:val="single"/>
        </w:rPr>
        <w:t>and albino deer</w:t>
      </w:r>
      <w:r w:rsidRPr="00D15C90">
        <w:rPr>
          <w:color w:val="auto"/>
        </w:rPr>
        <w:t xml:space="preserve"> in subdivision (3), subsection (a) of this section, the following replacement cost shall also be forfeited to the state by any person who is convicted of violating any criminal law of this state and the violation causes the injury or death of antlered deer:</w:t>
      </w:r>
    </w:p>
    <w:p w14:paraId="0DDE47C1" w14:textId="77777777" w:rsidR="0004653D" w:rsidRPr="00D15C90" w:rsidRDefault="0004653D" w:rsidP="0004653D">
      <w:pPr>
        <w:pStyle w:val="SectionBody"/>
        <w:rPr>
          <w:color w:val="auto"/>
        </w:rPr>
      </w:pPr>
      <w:r w:rsidRPr="00D15C90">
        <w:rPr>
          <w:color w:val="auto"/>
        </w:rPr>
        <w:t xml:space="preserve">(1) For any deer </w:t>
      </w:r>
      <w:r w:rsidRPr="00D15C90">
        <w:rPr>
          <w:color w:val="auto"/>
          <w:u w:val="single"/>
        </w:rPr>
        <w:t>or albino deer</w:t>
      </w:r>
      <w:r w:rsidRPr="00D15C90">
        <w:rPr>
          <w:color w:val="auto"/>
        </w:rPr>
        <w:t xml:space="preserve"> in which the inside spread of the main beams of the antlers measured at the widest point equals 14 inches or greater but less than 16 inches, $2,500;</w:t>
      </w:r>
    </w:p>
    <w:p w14:paraId="23737D66" w14:textId="77777777" w:rsidR="0004653D" w:rsidRPr="00D15C90" w:rsidRDefault="0004653D" w:rsidP="0004653D">
      <w:pPr>
        <w:pStyle w:val="SectionBody"/>
        <w:rPr>
          <w:color w:val="auto"/>
        </w:rPr>
      </w:pPr>
      <w:r w:rsidRPr="00D15C90">
        <w:rPr>
          <w:color w:val="auto"/>
        </w:rPr>
        <w:t xml:space="preserve">(2) For any deer </w:t>
      </w:r>
      <w:r w:rsidRPr="00D15C90">
        <w:rPr>
          <w:color w:val="auto"/>
          <w:u w:val="single"/>
        </w:rPr>
        <w:t>or albino deer</w:t>
      </w:r>
      <w:r w:rsidRPr="00D15C90">
        <w:rPr>
          <w:color w:val="auto"/>
        </w:rPr>
        <w:t xml:space="preserve"> in which the inside spread of the main beams of the antlers measured at the widest point equals 16 inches or greater but less than 18 inches, $5,000;</w:t>
      </w:r>
    </w:p>
    <w:p w14:paraId="209E7412" w14:textId="77777777" w:rsidR="0004653D" w:rsidRPr="00D15C90" w:rsidRDefault="0004653D" w:rsidP="0004653D">
      <w:pPr>
        <w:pStyle w:val="SectionBody"/>
        <w:rPr>
          <w:color w:val="auto"/>
        </w:rPr>
      </w:pPr>
      <w:r w:rsidRPr="00D15C90">
        <w:rPr>
          <w:color w:val="auto"/>
        </w:rPr>
        <w:t xml:space="preserve">(3) For any deer </w:t>
      </w:r>
      <w:r w:rsidRPr="00D15C90">
        <w:rPr>
          <w:color w:val="auto"/>
          <w:u w:val="single"/>
        </w:rPr>
        <w:t>or albino deer</w:t>
      </w:r>
      <w:r w:rsidRPr="00D15C90">
        <w:rPr>
          <w:color w:val="auto"/>
        </w:rPr>
        <w:t xml:space="preserve"> in which the inside spread of the main beams of the antlers measured at the widest point equals 18 inches or greater but less than 20 inches, $7,500; and</w:t>
      </w:r>
    </w:p>
    <w:p w14:paraId="79D78AFC" w14:textId="77777777" w:rsidR="0004653D" w:rsidRPr="00D15C90" w:rsidRDefault="0004653D" w:rsidP="0004653D">
      <w:pPr>
        <w:pStyle w:val="SectionBody"/>
        <w:rPr>
          <w:color w:val="auto"/>
        </w:rPr>
      </w:pPr>
      <w:r w:rsidRPr="00D15C90">
        <w:rPr>
          <w:color w:val="auto"/>
        </w:rPr>
        <w:t xml:space="preserve">(4) For any deer </w:t>
      </w:r>
      <w:r w:rsidRPr="00D15C90">
        <w:rPr>
          <w:color w:val="auto"/>
          <w:u w:val="single"/>
        </w:rPr>
        <w:t>or albino deer</w:t>
      </w:r>
      <w:r w:rsidRPr="00D15C90">
        <w:rPr>
          <w:color w:val="auto"/>
        </w:rPr>
        <w:t xml:space="preserve"> in which the inside spread of the main beams of the antlers measured at the widest point equals 20 inches or greater, $10,000.</w:t>
      </w:r>
    </w:p>
    <w:p w14:paraId="5CFBEB71" w14:textId="77777777" w:rsidR="0004653D" w:rsidRPr="00D15C90" w:rsidRDefault="0004653D" w:rsidP="0004653D">
      <w:pPr>
        <w:pStyle w:val="SectionBody"/>
        <w:rPr>
          <w:color w:val="auto"/>
        </w:rPr>
      </w:pPr>
      <w:r w:rsidRPr="00D15C90">
        <w:rPr>
          <w:color w:val="auto"/>
        </w:rPr>
        <w:t xml:space="preserve">(5) Any person convicted of a second or subsequent violation of any criminal law of this state which violation causes the injury or death of antlered deer </w:t>
      </w:r>
      <w:r w:rsidRPr="00D15C90">
        <w:rPr>
          <w:color w:val="auto"/>
          <w:u w:val="single"/>
        </w:rPr>
        <w:t>or albino deer</w:t>
      </w:r>
      <w:r w:rsidRPr="00D15C90">
        <w:rPr>
          <w:color w:val="auto"/>
        </w:rPr>
        <w:t xml:space="preserve"> is subject to double the authorized range of replacement cost to be forfeited.</w:t>
      </w:r>
    </w:p>
    <w:p w14:paraId="47843EAB" w14:textId="77777777" w:rsidR="0004653D" w:rsidRPr="00D15C90" w:rsidRDefault="0004653D" w:rsidP="0004653D">
      <w:pPr>
        <w:pStyle w:val="SectionBody"/>
        <w:rPr>
          <w:color w:val="auto"/>
        </w:rPr>
      </w:pPr>
      <w:r w:rsidRPr="00D15C90">
        <w:rPr>
          <w:color w:val="auto"/>
        </w:rPr>
        <w:t>(c) Upon conviction, the court shall order the person to forfeit to the state the amount set forth in this section for the injury or death of the game or protected species of animal. If two or more defendants are convicted for the same violation causing the injury or death of game or protected species of animal, the replacement costs shall be paid by each person in an equal amount. The replacement costs shall be paid by the person so convicted within the time prescribed by the court not to exceed 60 days. In each instance, the court shall pay the replacement costs to the Division of Natural Resources to be deposited into the License Fund-</w:t>
      </w:r>
      <w:r w:rsidRPr="00D15C90">
        <w:rPr>
          <w:color w:val="auto"/>
        </w:rPr>
        <w:lastRenderedPageBreak/>
        <w:t>Wildlife Resources and used only for the replacement, habitat management or enforcement programs for injured or killed game or protected species of animal.</w:t>
      </w:r>
    </w:p>
    <w:p w14:paraId="37650030" w14:textId="77777777" w:rsidR="0004653D" w:rsidRPr="00D15C90" w:rsidRDefault="0004653D" w:rsidP="0004653D">
      <w:pPr>
        <w:pStyle w:val="SectionBody"/>
        <w:rPr>
          <w:rFonts w:cs="Arial"/>
          <w:color w:val="auto"/>
        </w:rPr>
      </w:pPr>
      <w:r w:rsidRPr="00D15C90">
        <w:rPr>
          <w:rFonts w:cs="Arial"/>
          <w:color w:val="auto"/>
        </w:rPr>
        <w:t>(d) Any person convicted of an offense described in subsection (a) of this section and subject to the replacement cost provisions of subsection (b) or subdivision (a)(11) of this section shall also be subject to a revocation of hunting and fishing license for a period of five years pursuant to §20-2-38 of this code and such person shall not be issued any other hunting license for a period of five years.</w:t>
      </w:r>
    </w:p>
    <w:p w14:paraId="0844ECCB" w14:textId="4FF27A77" w:rsidR="00F435F5" w:rsidRPr="00D15C90" w:rsidRDefault="00F435F5" w:rsidP="00F955E7">
      <w:pPr>
        <w:pStyle w:val="SectionHeading"/>
        <w:rPr>
          <w:rFonts w:cs="Arial"/>
          <w:color w:val="auto"/>
          <w:u w:val="single"/>
        </w:rPr>
        <w:sectPr w:rsidR="00F435F5" w:rsidRPr="00D15C90" w:rsidSect="00A16AA2">
          <w:type w:val="continuous"/>
          <w:pgSz w:w="12240" w:h="15840" w:code="1"/>
          <w:pgMar w:top="1440" w:right="1440" w:bottom="1440" w:left="1440" w:header="720" w:footer="720" w:gutter="0"/>
          <w:lnNumType w:countBy="1" w:restart="newSection"/>
          <w:cols w:space="720"/>
          <w:docGrid w:linePitch="360"/>
        </w:sectPr>
      </w:pPr>
      <w:r w:rsidRPr="00D15C90">
        <w:rPr>
          <w:rFonts w:cs="Arial"/>
          <w:color w:val="auto"/>
          <w:u w:val="single"/>
        </w:rPr>
        <w:t>§20-2-5</w:t>
      </w:r>
      <w:r w:rsidR="00186A6C" w:rsidRPr="00D15C90">
        <w:rPr>
          <w:rFonts w:cs="Arial"/>
          <w:color w:val="auto"/>
          <w:u w:val="single"/>
        </w:rPr>
        <w:t>k</w:t>
      </w:r>
      <w:r w:rsidRPr="00D15C90">
        <w:rPr>
          <w:rFonts w:cs="Arial"/>
          <w:color w:val="auto"/>
          <w:u w:val="single"/>
        </w:rPr>
        <w:t xml:space="preserve">. </w:t>
      </w:r>
      <w:r w:rsidR="00F955E7" w:rsidRPr="00D15C90">
        <w:rPr>
          <w:color w:val="auto"/>
          <w:u w:val="single"/>
        </w:rPr>
        <w:t>Protection of albino deer; criminal penalties.</w:t>
      </w:r>
    </w:p>
    <w:p w14:paraId="02765EF1" w14:textId="3D6B1490" w:rsidR="00F955E7" w:rsidRPr="00D15C90" w:rsidRDefault="00F435F5" w:rsidP="00F955E7">
      <w:pPr>
        <w:pStyle w:val="SectionBody"/>
        <w:rPr>
          <w:color w:val="auto"/>
          <w:u w:val="single"/>
        </w:rPr>
      </w:pPr>
      <w:r w:rsidRPr="00D15C90">
        <w:rPr>
          <w:color w:val="auto"/>
          <w:u w:val="single"/>
        </w:rPr>
        <w:t xml:space="preserve">(a) </w:t>
      </w:r>
      <w:r w:rsidR="00F955E7" w:rsidRPr="00D15C90">
        <w:rPr>
          <w:color w:val="auto"/>
          <w:u w:val="single"/>
        </w:rPr>
        <w:t xml:space="preserve">For purposes of this article, “albino deer” means a deer with a lack </w:t>
      </w:r>
      <w:r w:rsidR="00C77488" w:rsidRPr="00D15C90">
        <w:rPr>
          <w:color w:val="auto"/>
          <w:u w:val="single"/>
        </w:rPr>
        <w:t xml:space="preserve">of </w:t>
      </w:r>
      <w:r w:rsidR="00F955E7" w:rsidRPr="00D15C90">
        <w:rPr>
          <w:color w:val="auto"/>
          <w:u w:val="single"/>
        </w:rPr>
        <w:t>or significant deficiency of pigment in skin and hair and with pink eyes.</w:t>
      </w:r>
    </w:p>
    <w:p w14:paraId="1224FC93" w14:textId="141CFDF0" w:rsidR="00F955E7" w:rsidRPr="00D15C90" w:rsidRDefault="00F955E7" w:rsidP="00F955E7">
      <w:pPr>
        <w:pStyle w:val="SectionBody"/>
        <w:rPr>
          <w:color w:val="auto"/>
          <w:u w:val="single"/>
        </w:rPr>
      </w:pPr>
      <w:r w:rsidRPr="00D15C90">
        <w:rPr>
          <w:color w:val="auto"/>
          <w:u w:val="single"/>
        </w:rPr>
        <w:t xml:space="preserve">(b) Except as provided in §20-2-15 of this code, it </w:t>
      </w:r>
      <w:r w:rsidR="00C77488" w:rsidRPr="00D15C90">
        <w:rPr>
          <w:color w:val="auto"/>
          <w:u w:val="single"/>
        </w:rPr>
        <w:t>is</w:t>
      </w:r>
      <w:r w:rsidRPr="00D15C90">
        <w:rPr>
          <w:color w:val="auto"/>
          <w:u w:val="single"/>
        </w:rPr>
        <w:t xml:space="preserve"> unlawful for any person to hunt, capture, kill, or destroy any albino deer.</w:t>
      </w:r>
    </w:p>
    <w:p w14:paraId="2FFA4FA6" w14:textId="0956CDD9" w:rsidR="00F955E7" w:rsidRPr="00D15C90" w:rsidRDefault="00F955E7" w:rsidP="00F955E7">
      <w:pPr>
        <w:pStyle w:val="SectionBody"/>
        <w:rPr>
          <w:color w:val="auto"/>
          <w:u w:val="single"/>
        </w:rPr>
      </w:pPr>
      <w:r w:rsidRPr="00D15C90">
        <w:rPr>
          <w:color w:val="auto"/>
          <w:u w:val="single"/>
        </w:rPr>
        <w:t>(c) Any person who commits a violation of the provisions of this section is guilty of a misdemeanor and, upon conviction, shall be fined not less than $250 nor more than $1,000</w:t>
      </w:r>
      <w:r w:rsidR="00C77488" w:rsidRPr="00D15C90">
        <w:rPr>
          <w:color w:val="auto"/>
          <w:u w:val="single"/>
        </w:rPr>
        <w:t>,</w:t>
      </w:r>
      <w:r w:rsidRPr="00D15C90">
        <w:rPr>
          <w:color w:val="auto"/>
          <w:u w:val="single"/>
        </w:rPr>
        <w:t xml:space="preserve"> or confined in jail not less than 10 days nor more than 100 days, or both fined and confined.</w:t>
      </w:r>
    </w:p>
    <w:p w14:paraId="0B7235A5" w14:textId="77777777" w:rsidR="00F955E7" w:rsidRPr="00D15C90" w:rsidRDefault="00F955E7" w:rsidP="00CC1F3B">
      <w:pPr>
        <w:pStyle w:val="Note"/>
        <w:rPr>
          <w:color w:val="auto"/>
        </w:rPr>
      </w:pPr>
    </w:p>
    <w:p w14:paraId="2739CF76" w14:textId="73AFC7A6" w:rsidR="006865E9" w:rsidRPr="00D15C90" w:rsidRDefault="00CF1DCA" w:rsidP="00CC1F3B">
      <w:pPr>
        <w:pStyle w:val="Note"/>
        <w:rPr>
          <w:color w:val="auto"/>
        </w:rPr>
      </w:pPr>
      <w:r w:rsidRPr="00D15C90">
        <w:rPr>
          <w:color w:val="auto"/>
        </w:rPr>
        <w:t>NOTE: The</w:t>
      </w:r>
      <w:r w:rsidR="006865E9" w:rsidRPr="00D15C90">
        <w:rPr>
          <w:color w:val="auto"/>
        </w:rPr>
        <w:t xml:space="preserve"> purpose of this bill is </w:t>
      </w:r>
      <w:r w:rsidR="009A3EF9" w:rsidRPr="00D15C90">
        <w:rPr>
          <w:color w:val="auto"/>
        </w:rPr>
        <w:t>to</w:t>
      </w:r>
      <w:r w:rsidR="00F814BB" w:rsidRPr="00D15C90">
        <w:rPr>
          <w:color w:val="auto"/>
        </w:rPr>
        <w:t xml:space="preserve"> </w:t>
      </w:r>
      <w:r w:rsidR="00540B42" w:rsidRPr="00D15C90">
        <w:rPr>
          <w:color w:val="auto"/>
        </w:rPr>
        <w:t>protect albino deer. The bill defines albino deer and, with certain exceptions, prohibits hunting, capturing, killing, or destroying them. The bill adds albino deer to the list of animals for which forfeiture and replacement costs apply.  The bill provides criminal penalties.</w:t>
      </w:r>
    </w:p>
    <w:p w14:paraId="6FD896D7" w14:textId="0707DEC8" w:rsidR="006865E9" w:rsidRPr="00D15C90" w:rsidRDefault="00AE48A0" w:rsidP="00CC1F3B">
      <w:pPr>
        <w:pStyle w:val="Note"/>
        <w:rPr>
          <w:color w:val="auto"/>
        </w:rPr>
      </w:pPr>
      <w:r w:rsidRPr="00D15C90">
        <w:rPr>
          <w:color w:val="auto"/>
        </w:rPr>
        <w:t>Strike-throughs indicate language that would be stricken from a heading or the present law</w:t>
      </w:r>
      <w:r w:rsidR="00E66EE1" w:rsidRPr="00D15C90">
        <w:rPr>
          <w:color w:val="auto"/>
        </w:rPr>
        <w:t>,</w:t>
      </w:r>
      <w:r w:rsidRPr="00D15C90">
        <w:rPr>
          <w:color w:val="auto"/>
        </w:rPr>
        <w:t xml:space="preserve"> and underscoring indicates new language that would be added.</w:t>
      </w:r>
    </w:p>
    <w:sectPr w:rsidR="006865E9" w:rsidRPr="00D15C90" w:rsidSect="00A16AA2">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A18953" w14:textId="77777777" w:rsidR="001E7803" w:rsidRPr="00B844FE" w:rsidRDefault="001E7803" w:rsidP="00B844FE">
      <w:r>
        <w:separator/>
      </w:r>
    </w:p>
  </w:endnote>
  <w:endnote w:type="continuationSeparator" w:id="0">
    <w:p w14:paraId="490A67CC" w14:textId="77777777" w:rsidR="001E7803" w:rsidRPr="00B844FE" w:rsidRDefault="001E780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A555AD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78A520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DEB561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00ADD" w14:textId="77777777" w:rsidR="001E7803" w:rsidRPr="00B844FE" w:rsidRDefault="001E7803" w:rsidP="00B844FE">
      <w:r>
        <w:separator/>
      </w:r>
    </w:p>
  </w:footnote>
  <w:footnote w:type="continuationSeparator" w:id="0">
    <w:p w14:paraId="11AF880F" w14:textId="77777777" w:rsidR="001E7803" w:rsidRPr="00B844FE" w:rsidRDefault="001E780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E229C" w14:textId="00EEB463" w:rsidR="002A0269" w:rsidRPr="00B844FE" w:rsidRDefault="00E0712F">
    <w:pPr>
      <w:pStyle w:val="Header"/>
    </w:pPr>
    <w:sdt>
      <w:sdtPr>
        <w:id w:val="-684364211"/>
        <w:placeholder>
          <w:docPart w:val="543F7F9FAEAE4ECD8FBE26096A4517D4"/>
        </w:placeholder>
        <w:temporary/>
        <w:showingPlcHdr/>
        <w15:appearance w15:val="hidden"/>
      </w:sdtPr>
      <w:sdtEndPr/>
      <w:sdtContent>
        <w:r w:rsidR="00375916"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37591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59DDC" w14:textId="2EBA3536" w:rsidR="00C33014" w:rsidRPr="00C33014" w:rsidRDefault="00AE48A0" w:rsidP="000573A9">
    <w:pPr>
      <w:pStyle w:val="HeaderStyle"/>
    </w:pPr>
    <w:r>
      <w:t>I</w:t>
    </w:r>
    <w:r w:rsidR="001A66B7">
      <w:t xml:space="preserve">ntr </w:t>
    </w:r>
    <w:r w:rsidR="00B26835">
      <w:t>SB</w:t>
    </w:r>
    <w:r w:rsidR="00375916">
      <w:t xml:space="preserve"> </w:t>
    </w:r>
    <w:r w:rsidR="00D82F89">
      <w:t>450</w:t>
    </w:r>
    <w:r w:rsidR="00C33014" w:rsidRPr="002A0269">
      <w:ptab w:relativeTo="margin" w:alignment="center" w:leader="none"/>
    </w:r>
    <w:r w:rsidR="00C33014">
      <w:tab/>
    </w:r>
    <w:sdt>
      <w:sdtPr>
        <w:alias w:val="CBD Number"/>
        <w:tag w:val="CBD Number"/>
        <w:id w:val="1176923086"/>
        <w:lock w:val="sdtLocked"/>
        <w:text/>
      </w:sdtPr>
      <w:sdtEndPr/>
      <w:sdtContent>
        <w:r w:rsidR="00B26835">
          <w:t>202</w:t>
        </w:r>
        <w:r w:rsidR="00186A6C">
          <w:t>1R2264</w:t>
        </w:r>
      </w:sdtContent>
    </w:sdt>
  </w:p>
  <w:p w14:paraId="1005C64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00DC8" w14:textId="258C7F90" w:rsidR="00186A6C" w:rsidRDefault="00186A6C">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jYzMjE1N7a0NDNV0lEKTi0uzszPAykwqgUAnn5WoCwAAAA="/>
  </w:docVars>
  <w:rsids>
    <w:rsidRoot w:val="00CB1ADC"/>
    <w:rsid w:val="0000526A"/>
    <w:rsid w:val="0004653D"/>
    <w:rsid w:val="000573A9"/>
    <w:rsid w:val="00085D22"/>
    <w:rsid w:val="000A4E96"/>
    <w:rsid w:val="000C5C77"/>
    <w:rsid w:val="000E09D2"/>
    <w:rsid w:val="000E3912"/>
    <w:rsid w:val="0010070F"/>
    <w:rsid w:val="00113485"/>
    <w:rsid w:val="00145E11"/>
    <w:rsid w:val="0015112E"/>
    <w:rsid w:val="001552E7"/>
    <w:rsid w:val="001566B4"/>
    <w:rsid w:val="00162933"/>
    <w:rsid w:val="00186A6C"/>
    <w:rsid w:val="001A66B7"/>
    <w:rsid w:val="001B0034"/>
    <w:rsid w:val="001C279E"/>
    <w:rsid w:val="001C77BD"/>
    <w:rsid w:val="001D459E"/>
    <w:rsid w:val="001E7803"/>
    <w:rsid w:val="0027011C"/>
    <w:rsid w:val="00274200"/>
    <w:rsid w:val="00275740"/>
    <w:rsid w:val="002A0269"/>
    <w:rsid w:val="00303684"/>
    <w:rsid w:val="003143F5"/>
    <w:rsid w:val="00314854"/>
    <w:rsid w:val="00330EF3"/>
    <w:rsid w:val="00375916"/>
    <w:rsid w:val="00394191"/>
    <w:rsid w:val="003B2DD4"/>
    <w:rsid w:val="003C51CD"/>
    <w:rsid w:val="003E2751"/>
    <w:rsid w:val="004368E0"/>
    <w:rsid w:val="00456C69"/>
    <w:rsid w:val="004768EE"/>
    <w:rsid w:val="004C13DD"/>
    <w:rsid w:val="004E3441"/>
    <w:rsid w:val="00500579"/>
    <w:rsid w:val="0051390E"/>
    <w:rsid w:val="00532C18"/>
    <w:rsid w:val="00540B42"/>
    <w:rsid w:val="0056195B"/>
    <w:rsid w:val="00585CA0"/>
    <w:rsid w:val="005A3DAE"/>
    <w:rsid w:val="005A5366"/>
    <w:rsid w:val="005C005B"/>
    <w:rsid w:val="00610282"/>
    <w:rsid w:val="00623A4A"/>
    <w:rsid w:val="006369EB"/>
    <w:rsid w:val="00637E73"/>
    <w:rsid w:val="00654A69"/>
    <w:rsid w:val="006865E9"/>
    <w:rsid w:val="00691F3E"/>
    <w:rsid w:val="00694BFB"/>
    <w:rsid w:val="006A106B"/>
    <w:rsid w:val="006C523D"/>
    <w:rsid w:val="006D4036"/>
    <w:rsid w:val="006F364D"/>
    <w:rsid w:val="0071415B"/>
    <w:rsid w:val="00766743"/>
    <w:rsid w:val="007A5259"/>
    <w:rsid w:val="007A7081"/>
    <w:rsid w:val="007D5370"/>
    <w:rsid w:val="007F1CF5"/>
    <w:rsid w:val="00815B73"/>
    <w:rsid w:val="00834EDE"/>
    <w:rsid w:val="008736AA"/>
    <w:rsid w:val="008D275D"/>
    <w:rsid w:val="00980327"/>
    <w:rsid w:val="00986478"/>
    <w:rsid w:val="009A3EF9"/>
    <w:rsid w:val="009B5557"/>
    <w:rsid w:val="009E10B2"/>
    <w:rsid w:val="009E4FCB"/>
    <w:rsid w:val="009F1067"/>
    <w:rsid w:val="009F4BBD"/>
    <w:rsid w:val="00A16AA2"/>
    <w:rsid w:val="00A31E01"/>
    <w:rsid w:val="00A527AD"/>
    <w:rsid w:val="00A718CF"/>
    <w:rsid w:val="00AE48A0"/>
    <w:rsid w:val="00AE61BE"/>
    <w:rsid w:val="00B11496"/>
    <w:rsid w:val="00B16F25"/>
    <w:rsid w:val="00B24422"/>
    <w:rsid w:val="00B26835"/>
    <w:rsid w:val="00B43145"/>
    <w:rsid w:val="00B66B81"/>
    <w:rsid w:val="00B80C20"/>
    <w:rsid w:val="00B844FE"/>
    <w:rsid w:val="00B86B4F"/>
    <w:rsid w:val="00BA1F84"/>
    <w:rsid w:val="00BA59B4"/>
    <w:rsid w:val="00BC562B"/>
    <w:rsid w:val="00BD79AF"/>
    <w:rsid w:val="00C33014"/>
    <w:rsid w:val="00C33434"/>
    <w:rsid w:val="00C340DE"/>
    <w:rsid w:val="00C34869"/>
    <w:rsid w:val="00C42EB6"/>
    <w:rsid w:val="00C508EA"/>
    <w:rsid w:val="00C50977"/>
    <w:rsid w:val="00C57DDC"/>
    <w:rsid w:val="00C77488"/>
    <w:rsid w:val="00C85096"/>
    <w:rsid w:val="00CA28BC"/>
    <w:rsid w:val="00CB1ADC"/>
    <w:rsid w:val="00CB20EF"/>
    <w:rsid w:val="00CC1F3B"/>
    <w:rsid w:val="00CD12CB"/>
    <w:rsid w:val="00CD36CF"/>
    <w:rsid w:val="00CE1121"/>
    <w:rsid w:val="00CE1A24"/>
    <w:rsid w:val="00CF1DCA"/>
    <w:rsid w:val="00D15C90"/>
    <w:rsid w:val="00D579FC"/>
    <w:rsid w:val="00D81C16"/>
    <w:rsid w:val="00D82F89"/>
    <w:rsid w:val="00DE2380"/>
    <w:rsid w:val="00DE526B"/>
    <w:rsid w:val="00DF199D"/>
    <w:rsid w:val="00E01542"/>
    <w:rsid w:val="00E0712F"/>
    <w:rsid w:val="00E365F1"/>
    <w:rsid w:val="00E62F48"/>
    <w:rsid w:val="00E66EE1"/>
    <w:rsid w:val="00E831B3"/>
    <w:rsid w:val="00E95FBC"/>
    <w:rsid w:val="00EE70CB"/>
    <w:rsid w:val="00F14214"/>
    <w:rsid w:val="00F229C5"/>
    <w:rsid w:val="00F41CA2"/>
    <w:rsid w:val="00F435F5"/>
    <w:rsid w:val="00F443C0"/>
    <w:rsid w:val="00F62EFB"/>
    <w:rsid w:val="00F65266"/>
    <w:rsid w:val="00F77A6B"/>
    <w:rsid w:val="00F814BB"/>
    <w:rsid w:val="00F939A4"/>
    <w:rsid w:val="00F955E7"/>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23F351E6"/>
  <w15:chartTrackingRefBased/>
  <w15:docId w15:val="{1032AEE2-D832-4114-85C1-AA4B55B78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6F364D"/>
    <w:rPr>
      <w:rFonts w:eastAsia="Calibri"/>
      <w:b/>
      <w:caps/>
      <w:color w:val="000000"/>
      <w:sz w:val="24"/>
    </w:rPr>
  </w:style>
  <w:style w:type="character" w:customStyle="1" w:styleId="SectionBodyChar">
    <w:name w:val="Section Body Char"/>
    <w:link w:val="SectionBody"/>
    <w:rsid w:val="006F364D"/>
    <w:rPr>
      <w:rFonts w:eastAsia="Calibri"/>
      <w:color w:val="000000"/>
    </w:rPr>
  </w:style>
  <w:style w:type="character" w:customStyle="1" w:styleId="SectionHeadingChar">
    <w:name w:val="Section Heading Char"/>
    <w:link w:val="SectionHeading"/>
    <w:rsid w:val="006F364D"/>
    <w:rPr>
      <w:rFonts w:eastAsia="Calibri"/>
      <w:b/>
      <w:color w:val="000000"/>
    </w:rPr>
  </w:style>
  <w:style w:type="paragraph" w:styleId="BalloonText">
    <w:name w:val="Balloon Text"/>
    <w:basedOn w:val="Normal"/>
    <w:link w:val="BalloonTextChar"/>
    <w:uiPriority w:val="99"/>
    <w:semiHidden/>
    <w:unhideWhenUsed/>
    <w:locked/>
    <w:rsid w:val="00F229C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9C5"/>
    <w:rPr>
      <w:rFonts w:ascii="Segoe UI" w:hAnsi="Segoe UI" w:cs="Segoe UI"/>
      <w:sz w:val="18"/>
      <w:szCs w:val="18"/>
    </w:rPr>
  </w:style>
  <w:style w:type="character" w:customStyle="1" w:styleId="ChapterHeadingChar">
    <w:name w:val="Chapter Heading Char"/>
    <w:link w:val="ChapterHeading"/>
    <w:rsid w:val="001C77BD"/>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024A9D"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024A9D" w:rsidRDefault="00183D55">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024A9D" w:rsidRDefault="00183D55" w:rsidP="00183D55">
          <w:pPr>
            <w:pStyle w:val="7CD44D7481684EFBB2169CAE07E0AB861"/>
          </w:pPr>
          <w:r w:rsidRPr="00C50977">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024A9D"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024A9D"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4A9D"/>
    <w:rsid w:val="00054D4A"/>
    <w:rsid w:val="00075561"/>
    <w:rsid w:val="00183D55"/>
    <w:rsid w:val="003C4A87"/>
    <w:rsid w:val="005B1C49"/>
    <w:rsid w:val="006D759D"/>
    <w:rsid w:val="007B308E"/>
    <w:rsid w:val="007C29B2"/>
    <w:rsid w:val="00965CFF"/>
    <w:rsid w:val="00F31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183D55"/>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183D55"/>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B1DA64-C9A8-42F1-8208-4CE516E08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842</Words>
  <Characters>48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8</cp:revision>
  <cp:lastPrinted>2021-02-24T19:54:00Z</cp:lastPrinted>
  <dcterms:created xsi:type="dcterms:W3CDTF">2021-02-22T18:42:00Z</dcterms:created>
  <dcterms:modified xsi:type="dcterms:W3CDTF">2021-02-26T21:00:00Z</dcterms:modified>
</cp:coreProperties>
</file>